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11e00ef03b342e31456114fad167b818bac514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b7551874c019c2c483ee6783c21ccc427b20fa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0bec7f9aa6288ba57ecf01dce3916b2b5f0abcd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28T11:51:32Z</dcterms:created>
  <dcterms:modified xsi:type="dcterms:W3CDTF">2021-01-28T11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